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in</w:t>
      </w:r>
      <w:r>
        <w:t xml:space="preserve"> </w:t>
      </w:r>
      <w:r>
        <w:t xml:space="preserve">Canada</w:t>
      </w:r>
      <w:r>
        <w:t xml:space="preserve"> </w:t>
      </w:r>
      <w:r>
        <w:t xml:space="preserve">Montreal</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linic Name]</w:t>
      </w:r>
      <w:r>
        <w:br/>
      </w:r>
      <w:r>
        <w:t xml:space="preserve">[Clinic Address]</w:t>
      </w:r>
      <w:r>
        <w:br/>
      </w:r>
      <w:r>
        <w:t xml:space="preserve">Montreal, Quebec, Canada</w:t>
      </w:r>
    </w:p>
    <w:p>
      <w:pPr>
        <w:pStyle w:val="BodyText"/>
      </w:pPr>
      <w:r>
        <w:t xml:space="preserve">Dear Hiring Team,</w:t>
      </w:r>
    </w:p>
    <w:p>
      <w:pPr>
        <w:pStyle w:val="BodyText"/>
      </w:pPr>
      <w:r>
        <w:t xml:space="preserve">I am writing to express my enthusiastic interest in the Dentist position at [Clinic Name] in Montreal, Canada. As a dedicated and passionate dental professional with [X years] of experience in providing high-quality oral care, I am eager to contribute my expertise to a practice that values patient-centered care, innovation, and community engagement. Montreal’s unique blend of cultural diversity, advanced healthcare infrastructure, and commitment to excellence align perfectly with my career goals as a Dentist in Canada.</w:t>
      </w:r>
    </w:p>
    <w:bookmarkStart w:id="20" w:name="background-and-expertise"/>
    <w:p>
      <w:pPr>
        <w:pStyle w:val="Heading2"/>
      </w:pPr>
      <w:r>
        <w:t xml:space="preserve">Background and Expertise</w:t>
      </w:r>
    </w:p>
    <w:p>
      <w:pPr>
        <w:pStyle w:val="FirstParagraph"/>
      </w:pPr>
      <w:r>
        <w:t xml:space="preserve">With a strong foundation in dental education from [Your Dental School], I have cultivated a comprehensive skill set that includes general dentistry, preventive care, restorative treatments, and patient education. My career has been defined by a commitment to delivering personalized care that addresses the unique needs of each individual. Whether treating patients of all ages or managing complex cases, I approach every interaction with empathy, precision, and a focus on long-term oral health outcomes.</w:t>
      </w:r>
    </w:p>
    <w:p>
      <w:pPr>
        <w:pStyle w:val="BodyText"/>
      </w:pPr>
      <w:r>
        <w:t xml:space="preserve">As a Dentist in Canada Montreal, I understand the importance of adapting to regional healthcare standards and patient expectations. The Canadian dental landscape emphasizes evidence-based practices, advanced technology integration, and a strong emphasis on preventive care. My experience with digital imaging systems, laser dentistry, and electronic health records has prepared me to thrive in a modern clinical environment like [Clinic Name]. Furthermore, my ability to communicate effectively in both English and French positions me as an asset to Montreal’s bilingual community.</w:t>
      </w:r>
    </w:p>
    <w:bookmarkEnd w:id="20"/>
    <w:bookmarkStart w:id="21" w:name="Xd901e76898c86d8f08863324d0bf21dc03e3710"/>
    <w:p>
      <w:pPr>
        <w:pStyle w:val="Heading2"/>
      </w:pPr>
      <w:r>
        <w:t xml:space="preserve">Understanding of Canada Montreal’s Dental Landscape</w:t>
      </w:r>
    </w:p>
    <w:p>
      <w:pPr>
        <w:pStyle w:val="FirstParagraph"/>
      </w:pPr>
      <w:r>
        <w:t xml:space="preserve">Montreal is a vibrant city where dental practices often serve a diverse population with varying cultural backgrounds and health needs. As a Dentist in Canada Montreal, I have consistently prioritized cultural sensitivity and inclusivity in my work. For instance, I have collaborated with multilingual patients to ensure they fully understand treatment plans and feel comfortable throughout their care journey. This approach not only builds trust but also enhances patient compliance and satisfaction.</w:t>
      </w:r>
    </w:p>
    <w:p>
      <w:pPr>
        <w:pStyle w:val="BodyText"/>
      </w:pPr>
      <w:r>
        <w:t xml:space="preserve">Moreover, the healthcare system in Canada places a strong emphasis on accessibility and affordability. As a Dentist in Montreal, I am committed to supporting initiatives that promote equitable access to oral care, such as community outreach programs or partnerships with local organizations. My goal is to contribute to [Clinic Name]’s mission of providing exceptional care while addressing the broader health needs of the community.</w:t>
      </w:r>
    </w:p>
    <w:bookmarkEnd w:id="21"/>
    <w:bookmarkStart w:id="22" w:name="commitment-to-professional-growth"/>
    <w:p>
      <w:pPr>
        <w:pStyle w:val="Heading2"/>
      </w:pPr>
      <w:r>
        <w:t xml:space="preserve">Commitment to Professional Growth</w:t>
      </w:r>
    </w:p>
    <w:p>
      <w:pPr>
        <w:pStyle w:val="FirstParagraph"/>
      </w:pPr>
      <w:r>
        <w:t xml:space="preserve">I am a lifelong learner and actively engage in continuing education to stay current with advancements in dentistry. Recent certifications include [list specific courses, e.g., "Invisalign Provider Training" or "Pediatric Dentistry Workshop"], which have further refined my ability to deliver cutting-edge solutions. In Canada Montreal, where innovation is a cornerstone of healthcare, I am excited to bring these skills to a practice that values professional development and clinical excellence.</w:t>
      </w:r>
    </w:p>
    <w:p>
      <w:pPr>
        <w:pStyle w:val="BodyText"/>
      </w:pPr>
      <w:r>
        <w:t xml:space="preserve">Additionally, I am well-versed in the regulatory requirements for dental professionals in Canada. My credentials include [mention any relevant licenses or memberships, e.g., "Registration with the Ordre des dentistes du Québec (ODQ)"] and compliance with provincial standards. This ensures that I can seamlessly integrate into your team and uphold the highest ethical and clinical benchmarks.</w:t>
      </w:r>
    </w:p>
    <w:bookmarkEnd w:id="22"/>
    <w:bookmarkStart w:id="23" w:name="why-clinic-name"/>
    <w:p>
      <w:pPr>
        <w:pStyle w:val="Heading2"/>
      </w:pPr>
      <w:r>
        <w:t xml:space="preserve">Why [Clinic Name]?</w:t>
      </w:r>
    </w:p>
    <w:p>
      <w:pPr>
        <w:pStyle w:val="FirstParagraph"/>
      </w:pPr>
      <w:r>
        <w:t xml:space="preserve">[Clinic Name]’s reputation as a leader in dental care in Montreal has long impressed me. The clinic’s focus on [specific value, e.g., "innovative technology", "patient education", or "team collaboration"] resonates with my own philosophy of dentistry. I am particularly drawn to your commitment to [mention a specific aspect of the clinic, such as "sustainable practices" or "community engagement"], which aligns with my belief that dental care should extend beyond the clinical setting to positively impact public health.</w:t>
      </w:r>
    </w:p>
    <w:p>
      <w:pPr>
        <w:pStyle w:val="BodyText"/>
      </w:pPr>
      <w:r>
        <w:t xml:space="preserve">Working at [Clinic Name] would allow me to contribute my experience while growing alongside a team that shares my dedication to excellence. I am eager to collaborate with colleagues, mentor junior professionals, and participate in initiatives that strengthen the clinic’s role as a trusted healthcare provider in Montreal.</w:t>
      </w:r>
    </w:p>
    <w:bookmarkEnd w:id="23"/>
    <w:bookmarkStart w:id="24" w:name="closing"/>
    <w:p>
      <w:pPr>
        <w:pStyle w:val="Heading2"/>
      </w:pPr>
      <w:r>
        <w:t xml:space="preserve">Closing</w:t>
      </w:r>
    </w:p>
    <w:p>
      <w:pPr>
        <w:pStyle w:val="FirstParagraph"/>
      </w:pPr>
      <w:r>
        <w:t xml:space="preserve">I would be honored to bring my skills, passion, and cultural awareness to [Clinic Name] as a Dentist in Canada Montreal. I am confident that my background and values align with your practice’s goals, and I am eager to discuss how I can contribute to your continued success. Thank you for considering my application. I look forward to the opportunity to meet with you and explore how we can work together to elevate oral health in our commun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in Canada Montreal</dc:title>
  <dc:creator/>
  <cp:keywords/>
  <dcterms:created xsi:type="dcterms:W3CDTF">2026-07-23T03:20:30Z</dcterms:created>
  <dcterms:modified xsi:type="dcterms:W3CDTF">2026-07-23T03:20:30Z</dcterms:modified>
</cp:coreProperties>
</file>

<file path=docProps/custom.xml><?xml version="1.0" encoding="utf-8"?>
<Properties xmlns="http://schemas.openxmlformats.org/officeDocument/2006/custom-properties" xmlns:vt="http://schemas.openxmlformats.org/officeDocument/2006/docPropsVTypes"/>
</file>